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X1f9bd37a4fb4cf148647f91e64fac51c935c359"/>
    <w:p>
      <w:pPr>
        <w:pStyle w:val="Heading1"/>
      </w:pPr>
      <w:r>
        <w:t xml:space="preserve">Cover Letter for Petroleum Engineer Position in Sri Lanka Colombo</w:t>
      </w:r>
    </w:p>
    <w:p>
      <w:pPr>
        <w:pStyle w:val="FirstParagraph"/>
      </w:pPr>
      <w:r>
        <w:rPr>
          <w:bCs/>
          <w:b/>
        </w:rPr>
        <w:t xml:space="preserve">Dear Hiring Manager,</w:t>
      </w:r>
    </w:p>
    <w:p>
      <w:pPr>
        <w:pStyle w:val="BodyText"/>
      </w:pPr>
      <w:r>
        <w:t xml:space="preserve">I am writing to express my sincere interest in the Petroleum Engineer position at your esteemed organization, based in Colombo, Sri Lanka. As a highly motivated and technically proficient professional with over [X years] of experience in the oil and gas industry, I am eager to contribute my expertise to a dynamic team that is shaping the future of energy solutions in this vibrant region. My passion for petroleum engineering, combined with my strong commitment to sustainable practices and innovation, aligns perfectly with the opportunities available in Sri Lanka Colombo.</w:t>
      </w:r>
    </w:p>
    <w:p>
      <w:pPr>
        <w:pStyle w:val="BodyText"/>
      </w:pPr>
      <w:r>
        <w:t xml:space="preserve">As a Petroleum Engineer, I have consistently demonstrated the ability to design, optimize, and manage oil and gas extraction processes while ensuring compliance with environmental regulations. My career has been defined by a deep understanding of reservoir engineering, drilling operations, production optimization, and project management. Whether working on offshore platforms in the Middle East or onshore fields in Southeast Asia, I have developed a comprehensive skill set that enables me to deliver results under challenging conditions.</w:t>
      </w:r>
    </w:p>
    <w:p>
      <w:pPr>
        <w:pStyle w:val="BodyText"/>
      </w:pPr>
      <w:r>
        <w:t xml:space="preserve">What draws me specifically to Sri Lanka Colombo is the region’s growing energy sector and its strategic importance in the Indian Ocean. With its increasing demand for reliable energy sources and investments in renewable and conventional hydrocarbon projects, Colombo represents a hub of innovation and opportunity. I am particularly inspired by your organization’s focus on [mention a specific company value or project if known, e.g., "sustainable exploration" or "technological advancement"], which mirrors my own professional ethos of balancing economic growth with environmental stewardship.</w:t>
      </w:r>
    </w:p>
    <w:p>
      <w:pPr>
        <w:pStyle w:val="BodyText"/>
      </w:pPr>
      <w:r>
        <w:t xml:space="preserve">Throughout my career, I have specialized in the following key areas:</w:t>
      </w:r>
    </w:p>
    <w:p>
      <w:pPr>
        <w:numPr>
          <w:ilvl w:val="0"/>
          <w:numId w:val="1001"/>
        </w:numPr>
        <w:pStyle w:val="Compact"/>
      </w:pPr>
      <w:r>
        <w:rPr>
          <w:bCs/>
          <w:b/>
        </w:rPr>
        <w:t xml:space="preserve">Reservoir Simulation and Analysis:</w:t>
      </w:r>
      <w:r>
        <w:t xml:space="preserve"> </w:t>
      </w:r>
      <w:r>
        <w:t xml:space="preserve">Utilized advanced software tools like Petrel and Eclipse to model reservoir behavior, forecast production rates, and optimize recovery strategies.</w:t>
      </w:r>
    </w:p>
    <w:p>
      <w:pPr>
        <w:numPr>
          <w:ilvl w:val="0"/>
          <w:numId w:val="1001"/>
        </w:numPr>
        <w:pStyle w:val="Compact"/>
      </w:pPr>
      <w:r>
        <w:rPr>
          <w:bCs/>
          <w:b/>
        </w:rPr>
        <w:t xml:space="preserve">Drilling Operations:</w:t>
      </w:r>
      <w:r>
        <w:t xml:space="preserve"> </w:t>
      </w:r>
      <w:r>
        <w:t xml:space="preserve">Directed drilling campaigns from conceptual design to execution, ensuring safety protocols were strictly followed while minimizing operational costs.</w:t>
      </w:r>
    </w:p>
    <w:p>
      <w:pPr>
        <w:numPr>
          <w:ilvl w:val="0"/>
          <w:numId w:val="1001"/>
        </w:numPr>
        <w:pStyle w:val="Compact"/>
      </w:pPr>
      <w:r>
        <w:rPr>
          <w:bCs/>
          <w:b/>
        </w:rPr>
        <w:t xml:space="preserve">Production Optimization:</w:t>
      </w:r>
      <w:r>
        <w:t xml:space="preserve"> </w:t>
      </w:r>
      <w:r>
        <w:t xml:space="preserve">Implemented techniques such as hydraulic fracturing and enhanced oil recovery (EOR) to maximize output and extend field life.</w:t>
      </w:r>
    </w:p>
    <w:p>
      <w:pPr>
        <w:numPr>
          <w:ilvl w:val="0"/>
          <w:numId w:val="1001"/>
        </w:numPr>
        <w:pStyle w:val="Compact"/>
      </w:pPr>
      <w:r>
        <w:rPr>
          <w:bCs/>
          <w:b/>
        </w:rPr>
        <w:t xml:space="preserve">Project Management:</w:t>
      </w:r>
      <w:r>
        <w:t xml:space="preserve"> </w:t>
      </w:r>
      <w:r>
        <w:t xml:space="preserve">Led cross-functional teams to deliver projects on time and within budget, while fostering collaboration between engineering, geoscience, and operations departments.</w:t>
      </w:r>
    </w:p>
    <w:p>
      <w:pPr>
        <w:numPr>
          <w:ilvl w:val="0"/>
          <w:numId w:val="1001"/>
        </w:numPr>
        <w:pStyle w:val="Compact"/>
      </w:pPr>
      <w:r>
        <w:rPr>
          <w:bCs/>
          <w:b/>
        </w:rPr>
        <w:t xml:space="preserve">Sustainability Practices:</w:t>
      </w:r>
      <w:r>
        <w:t xml:space="preserve"> </w:t>
      </w:r>
      <w:r>
        <w:t xml:space="preserve">Integrated environmental impact assessments into engineering workflows to ensure compliance with global standards and local regulations in Sri Lanka.</w:t>
      </w:r>
    </w:p>
    <w:p>
      <w:pPr>
        <w:pStyle w:val="FirstParagraph"/>
      </w:pPr>
      <w:r>
        <w:t xml:space="preserve">In my current role as a Petroleum Engineer at [Current Company Name], I have been instrumental in [specific achievement, e.g., "increasing production efficiency by 15% through the implementation of AI-driven predictive maintenance systems"]. This experience has not only honed my technical expertise but also reinforced my ability to adapt to evolving industry demands. I am particularly proud of my work on [mention a specific project or initiative], which demonstrated the importance of innovation in overcoming operational challenges.</w:t>
      </w:r>
    </w:p>
    <w:p>
      <w:pPr>
        <w:pStyle w:val="BodyText"/>
      </w:pPr>
      <w:r>
        <w:t xml:space="preserve">Sri Lanka Colombo’s unique geographical and economic landscape presents a compelling opportunity for Petroleum Engineers to contribute to the nation’s energy security. As the country continues to explore its offshore potential and transition toward cleaner energy solutions, I am keen to play a role in driving these efforts. My background in both conventional and unconventional hydrocarbon projects has equipped me with the versatility needed to thrive in such an environment.</w:t>
      </w:r>
    </w:p>
    <w:p>
      <w:pPr>
        <w:pStyle w:val="BodyText"/>
      </w:pPr>
      <w:r>
        <w:t xml:space="preserve">What sets me apart as a Petroleum Engineer is my ability to combine technical excellence with strong communication skills. I have consistently worked closely with stakeholders, including geologists, environmental scientists, and local communities, to ensure that engineering solutions are both economically viable and socially responsible. In Sri Lanka Colombo, where the energy sector intersects with diverse cultural and ecological considerations, this approach is invaluable.</w:t>
      </w:r>
    </w:p>
    <w:p>
      <w:pPr>
        <w:pStyle w:val="BodyText"/>
      </w:pPr>
      <w:r>
        <w:t xml:space="preserve">I am particularly drawn to your organization’s commitment to [mention a specific value or project related to Sri Lanka Colombo, e.g., "community development" or "green technology initiatives"]. I believe my experience in [specific area] aligns with your goals of [related goal], and I am eager to contribute my expertise to support the growth of the energy sector in this region.</w:t>
      </w:r>
    </w:p>
    <w:p>
      <w:pPr>
        <w:pStyle w:val="BodyText"/>
      </w:pPr>
      <w:r>
        <w:t xml:space="preserve">As a Petroleum Engineer, I have always sought opportunities to work with organizations that prioritize innovation, integrity, and long-term sustainability. Sri Lanka Colombo offers an ideal setting for such endeavors, and I am excited about the possibility of joining your team. My dedication to excellence, coupled with my adaptability to new environments, makes me a strong candidate for this position.</w:t>
      </w:r>
    </w:p>
    <w:p>
      <w:pPr>
        <w:pStyle w:val="BodyText"/>
      </w:pPr>
      <w:r>
        <w:t xml:space="preserve">I would welcome the opportunity to discuss how my background and skills can contribute to your organization’s success in Sri Lanka Colombo. Thank you for considering my application. I look forward to the possibility of contributing to your team and helping shape the future of energy in this dynamic reg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p>
      <w:pPr>
        <w:pStyle w:val="BodyText"/>
      </w:pPr>
      <w:r>
        <w:t xml:space="preserve">This document is generated for informational purposes and may be customized to suit specific job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 Sri Lanka Colombo</dc:title>
  <dc:creator/>
  <dc:language>en</dc:language>
  <cp:keywords/>
  <dcterms:created xsi:type="dcterms:W3CDTF">2026-07-21T13:15:18Z</dcterms:created>
  <dcterms:modified xsi:type="dcterms:W3CDTF">2026-07-21T13:15:18Z</dcterms:modified>
</cp:coreProperties>
</file>

<file path=docProps/custom.xml><?xml version="1.0" encoding="utf-8"?>
<Properties xmlns="http://schemas.openxmlformats.org/officeDocument/2006/custom-properties" xmlns:vt="http://schemas.openxmlformats.org/officeDocument/2006/docPropsVTypes"/>
</file>